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43668AC5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C6D6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4579ECE5" w14:textId="77777777" w:rsidR="00CE1B95" w:rsidRDefault="00CE1B95" w:rsidP="00CE1B95">
      <w:pPr>
        <w:ind w:left="720"/>
        <w:rPr>
          <w:sz w:val="28"/>
          <w:szCs w:val="28"/>
        </w:rPr>
      </w:pPr>
    </w:p>
    <w:p w14:paraId="74F6A1CB" w14:textId="7181F590" w:rsidR="007B4A91" w:rsidRDefault="00CE1B95">
      <w:pPr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proofErr w:type="spellStart"/>
      <w:r>
        <w:rPr>
          <w:sz w:val="28"/>
          <w:szCs w:val="28"/>
        </w:rPr>
        <w:t>D</w:t>
      </w:r>
      <w:r w:rsidRPr="00CE1B95">
        <w:rPr>
          <w:sz w:val="28"/>
          <w:szCs w:val="28"/>
        </w:rPr>
        <w:t>oraemon</w:t>
      </w:r>
      <w:proofErr w:type="spellEnd"/>
      <w:r w:rsidRPr="00CE1B95">
        <w:rPr>
          <w:sz w:val="28"/>
          <w:szCs w:val="28"/>
        </w:rPr>
        <w:t xml:space="preserve"> adventure</w:t>
      </w:r>
    </w:p>
    <w:p w14:paraId="34A9E19B" w14:textId="77777777" w:rsidR="007B4A91" w:rsidRDefault="003C6D6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4D432F2" w14:textId="77777777" w:rsidR="00CE1B95" w:rsidRDefault="00CE1B95" w:rsidP="00CE1B95">
      <w:pPr>
        <w:ind w:left="720"/>
        <w:rPr>
          <w:sz w:val="28"/>
          <w:szCs w:val="28"/>
        </w:rPr>
      </w:pPr>
    </w:p>
    <w:p w14:paraId="555F2033" w14:textId="391BA3F9" w:rsidR="007B4A91" w:rsidRDefault="00CE1B95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Mouse</w:t>
      </w:r>
    </w:p>
    <w:p w14:paraId="3D632C61" w14:textId="77777777" w:rsidR="007B4A91" w:rsidRDefault="003C6D6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BB33817" w14:textId="77777777" w:rsidR="00CE1B95" w:rsidRDefault="00CE1B95" w:rsidP="00CE1B95">
      <w:pPr>
        <w:ind w:left="720"/>
        <w:rPr>
          <w:sz w:val="28"/>
          <w:szCs w:val="28"/>
        </w:rPr>
      </w:pPr>
    </w:p>
    <w:p w14:paraId="746E5DB2" w14:textId="1813ED57" w:rsidR="00CE1B95" w:rsidRDefault="00CE1B95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Doraemon</w:t>
      </w:r>
      <w:proofErr w:type="spellEnd"/>
      <w:r>
        <w:rPr>
          <w:sz w:val="28"/>
          <w:szCs w:val="28"/>
        </w:rPr>
        <w:t xml:space="preserve"> adventure is </w:t>
      </w:r>
      <w:proofErr w:type="spellStart"/>
      <w:r>
        <w:rPr>
          <w:sz w:val="28"/>
          <w:szCs w:val="28"/>
        </w:rPr>
        <w:t>a</w:t>
      </w:r>
      <w:proofErr w:type="spellEnd"/>
      <w:r>
        <w:rPr>
          <w:sz w:val="28"/>
          <w:szCs w:val="28"/>
        </w:rPr>
        <w:t xml:space="preserve"> infinite running </w:t>
      </w:r>
      <w:proofErr w:type="gramStart"/>
      <w:r>
        <w:rPr>
          <w:sz w:val="28"/>
          <w:szCs w:val="28"/>
        </w:rPr>
        <w:t>game .</w:t>
      </w:r>
      <w:proofErr w:type="gramEnd"/>
    </w:p>
    <w:p w14:paraId="257BC3D1" w14:textId="3904CF70" w:rsidR="00CE1B95" w:rsidRDefault="00CE1B95">
      <w:pPr>
        <w:ind w:left="720"/>
        <w:rPr>
          <w:sz w:val="28"/>
          <w:szCs w:val="28"/>
        </w:rPr>
      </w:pPr>
      <w:r>
        <w:rPr>
          <w:sz w:val="28"/>
          <w:szCs w:val="28"/>
        </w:rPr>
        <w:t>And story is to kill the mouse and beat our pervious score</w:t>
      </w:r>
    </w:p>
    <w:p w14:paraId="35272009" w14:textId="6F512782" w:rsidR="00CE1B95" w:rsidRDefault="00CE1B95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Doraemon</w:t>
      </w:r>
      <w:proofErr w:type="spellEnd"/>
      <w:r>
        <w:rPr>
          <w:sz w:val="28"/>
          <w:szCs w:val="28"/>
        </w:rPr>
        <w:t xml:space="preserve"> have 3 live </w:t>
      </w:r>
    </w:p>
    <w:p w14:paraId="6AEBB379" w14:textId="1A86A026" w:rsidR="00CE1B95" w:rsidRDefault="00CE1B95">
      <w:pPr>
        <w:ind w:left="720"/>
        <w:rPr>
          <w:sz w:val="28"/>
          <w:szCs w:val="28"/>
        </w:rPr>
      </w:pPr>
      <w:r>
        <w:rPr>
          <w:sz w:val="28"/>
          <w:szCs w:val="28"/>
        </w:rPr>
        <w:t>After 3 live dead then the game in over</w:t>
      </w:r>
    </w:p>
    <w:p w14:paraId="6102F988" w14:textId="77777777" w:rsidR="007B4A91" w:rsidRDefault="003C6D6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C6D6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C6D6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5BCF420" w:rsidR="007B4A91" w:rsidRDefault="00CE1B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oraemo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C2903AA" w:rsidR="007B4A91" w:rsidRDefault="00CE1B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ning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55CA8D4" w:rsidR="007B4A91" w:rsidRDefault="00CE1B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u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6F0746" w:rsidR="007B4A91" w:rsidRDefault="00CE1B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unning opposite to </w:t>
            </w:r>
            <w:proofErr w:type="spellStart"/>
            <w:r>
              <w:rPr>
                <w:sz w:val="28"/>
                <w:szCs w:val="28"/>
              </w:rPr>
              <w:t>doraemon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4257CFA3" w:rsidR="007B4A91" w:rsidRDefault="003C6D65">
      <w:pPr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lastRenderedPageBreak/>
        <w:drawing>
          <wp:inline distT="0" distB="0" distL="0" distR="0" wp14:anchorId="62DB7B4F" wp14:editId="19167605">
            <wp:extent cx="638175" cy="800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RE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1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eastAsia="en-US"/>
        </w:rPr>
        <w:drawing>
          <wp:inline distT="0" distB="0" distL="0" distR="0" wp14:anchorId="3DC57CAD" wp14:editId="5C4CD83B">
            <wp:extent cx="952500" cy="1162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use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noProof/>
          <w:sz w:val="28"/>
          <w:szCs w:val="28"/>
          <w:lang w:eastAsia="en-US"/>
        </w:rPr>
        <w:drawing>
          <wp:inline distT="0" distB="0" distL="0" distR="0" wp14:anchorId="56DACE37" wp14:editId="0B5FF981">
            <wp:extent cx="5943600" cy="11061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ty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77777777" w:rsidR="007B4A91" w:rsidRDefault="003C6D65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3C6D65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3C6D65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BBF541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472AE71" w14:textId="77777777" w:rsidR="00CE1B95" w:rsidRDefault="00CE1B95">
      <w:pPr>
        <w:rPr>
          <w:sz w:val="28"/>
          <w:szCs w:val="28"/>
        </w:rPr>
      </w:pPr>
    </w:p>
    <w:p w14:paraId="710519AA" w14:textId="56777B07" w:rsidR="00CE1B95" w:rsidRDefault="00CE1B95">
      <w:pPr>
        <w:rPr>
          <w:sz w:val="28"/>
          <w:szCs w:val="28"/>
        </w:rPr>
      </w:pPr>
      <w:r>
        <w:rPr>
          <w:sz w:val="28"/>
          <w:szCs w:val="28"/>
        </w:rPr>
        <w:t>By adding best graphic to game and sound effect</w:t>
      </w:r>
    </w:p>
    <w:p w14:paraId="24B987DE" w14:textId="488F82AA" w:rsidR="007B4A91" w:rsidRDefault="003C6D65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80A10"/>
    <w:rsid w:val="003C6D65"/>
    <w:rsid w:val="00556965"/>
    <w:rsid w:val="007B4A91"/>
    <w:rsid w:val="00CE1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6D6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6D6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6D6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6D6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AA2172-BBC9-431E-8619-8BC7540CF9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4</cp:revision>
  <dcterms:created xsi:type="dcterms:W3CDTF">2021-09-16T05:15:00Z</dcterms:created>
  <dcterms:modified xsi:type="dcterms:W3CDTF">2021-09-20T15:44:00Z</dcterms:modified>
</cp:coreProperties>
</file>